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iologist</w:t>
      </w:r>
      <w:r>
        <w:t xml:space="preserve"> </w:t>
      </w:r>
      <w:r>
        <w:t xml:space="preserve">Position</w:t>
      </w:r>
      <w:r>
        <w:t xml:space="preserve"> </w:t>
      </w:r>
      <w:r>
        <w:t xml:space="preserve">-</w:t>
      </w:r>
      <w:r>
        <w:t xml:space="preserve"> </w:t>
      </w:r>
      <w:r>
        <w:t xml:space="preserve">Switzerland</w:t>
      </w:r>
      <w:r>
        <w:t xml:space="preserve"> </w:t>
      </w:r>
      <w:r>
        <w:t xml:space="preserve">Zurich</w:t>
      </w:r>
    </w:p>
    <w:bookmarkStart w:id="21" w:name="X32c6e8261d0714f6596852ccb19fc5544cfd1fd"/>
    <w:p>
      <w:pPr>
        <w:pStyle w:val="Heading1"/>
      </w:pPr>
      <w:r>
        <w:t xml:space="preserve">Internship Application Letter: Pursuing Biological Research Excellence in Switzerland Zurich</w:t>
      </w:r>
    </w:p>
    <w:p>
      <w:pPr>
        <w:pStyle w:val="FirstParagraph"/>
      </w:pPr>
      <w:r>
        <w:t xml:space="preserve">Dear Hiring Committee,</w:t>
      </w:r>
    </w:p>
    <w:p>
      <w:pPr>
        <w:pStyle w:val="BodyText"/>
      </w:pPr>
      <w:r>
        <w:t xml:space="preserve">It is with profound enthusiasm and a deep-seated passion for ecological stewardship that I submit my Internship Application Letter for the Biology Internship position at your esteemed institution in Switzerland Zurich. As an emerging Biologist with a robust academic foundation and hands-on field experience, I am compelled to contribute to the scientific community that defines Zurich as a global epicenter of environmental innovation. Switzerland’s unparalleled commitment to sustainability, cutting-edge research infrastructure, and its strategic location within Europe make Zurich the ideal environment for me to refine my expertise as a Biologist while advancing solutions for pressing ecological challenges.</w:t>
      </w:r>
    </w:p>
    <w:p>
      <w:pPr>
        <w:pStyle w:val="BodyText"/>
      </w:pPr>
      <w:r>
        <w:t xml:space="preserve">My academic journey at the University of Geneva has been meticulously structured around molecular biology, ecosystem conservation, and biodiversity analysis—disciplines directly aligned with the research priorities of leading institutions in Switzerland Zurich. In my recent thesis work on "Assessing Microbial Diversity in Alpine Ecosystems through Metagenomic Sequencing," I developed advanced laboratory skills including PCR amplification, DNA extraction from soil samples collected across Swiss National Parks, and bioinformatic analysis using QIIME2. This project not only earned me the department’s Excellence Award but also reinforced my conviction that interdisciplinary approaches are essential to address complex environmental issues—a philosophy deeply embedded in Zurich’s research ethos. I am eager to apply this methodology under the mentorship of your team, particularly within the context of Switzerland Zurich’s unique ecological tapestry, where alpine habitats intersect with urban development and climate change pressures.</w:t>
      </w:r>
    </w:p>
    <w:p>
      <w:pPr>
        <w:pStyle w:val="BodyText"/>
      </w:pPr>
      <w:r>
        <w:t xml:space="preserve">What sets Switzerland apart as a destination for aspiring Biologists is its seamless integration of rigorous scientific inquiry with tangible environmental policy. Institutions like ETH Zurich, Eawag (Swiss Federal Institute of Aquatic Science and Technology), and the Swiss Federal Institute for Forest, Snow and Landscape Research (WSL) exemplify this synergy. I have closely followed WSL’s recent initiatives on reforestation strategies in the Swiss Plateau, which directly inform my interest in habitat restoration ecology. My volunteer work with the Zurich-based NGO "NaturVision" involved assisting community-led wetland conservation projects—monitoring amphibian populations and analyzing water quality data using portable field sensors. This experience instilled in me a nuanced understanding of stakeholder collaboration, a critical skill for any Biologist operating within Switzerland’s multi-lingual, multi-institutional research landscape. I am confident that my practical familiarity with Swiss environmental frameworks would allow me to contribute meaningfully from day one.</w:t>
      </w:r>
    </w:p>
    <w:p>
      <w:pPr>
        <w:pStyle w:val="BodyText"/>
      </w:pPr>
      <w:r>
        <w:t xml:space="preserve">Switzerland Zurich offers an unparalleled ecosystem for professional growth, and I am particularly drawn to your laboratory’s focus on sustainable biodiversity management. Having reviewed your recent publication on "Climate-Resilient Pollinator Networks in Urbanizing Landscapes," I was inspired by how your team bridges theoretical models with real-world application—a paradigm I aim to emulate. My proficiency in statistical analysis (R, Python), GIS mapping (ArcGIS), and fieldwork coordination across diverse biomes positions me to support projects requiring data-driven conservation strategies. Moreover, my adaptability is demonstrated through a six-month research exchange at the University of Lausanne, where I navigated cultural differences while collaborating on a cross-border river basin study with German and French scientists. This experience honed my ability to communicate effectively in multilingual settings—a necessity for success in Switzerland Zurich’s international scientific community.</w:t>
      </w:r>
    </w:p>
    <w:p>
      <w:pPr>
        <w:pStyle w:val="BodyText"/>
      </w:pPr>
      <w:r>
        <w:t xml:space="preserve">I recognize that Switzerland’s research culture values precision, ethical rigor, and collaborative innovation—qualities I embody through my meticulous lab practices and commitment to open science. During my undergraduate internship at the Swiss Federal Laboratories for Materials Science and Technology (EMPA), I adhered strictly to Swiss ethics protocols while handling sensitive genetic samples, ensuring data integrity throughout the project lifecycle. My willingness to learn German (currently at B1 level) further reflects my dedication to integrating into Zurich’s professional environment with respect for local traditions. I am fully prepared to embrace the Swiss work ethic of efficiency and excellence, where attention to detail is non-negotiable and teamwork elevates collective outcomes.</w:t>
      </w:r>
    </w:p>
    <w:p>
      <w:pPr>
        <w:pStyle w:val="BodyText"/>
      </w:pPr>
      <w:r>
        <w:t xml:space="preserve">Switzerland Zurich is not merely a location but a symbol of scientific integrity that resonates with my career vision. The city’s harmonious blend of historic architecture and avant-garde research facilities—such as the newly expanded Life Sciences Center at ETH Zurich—creates an inspiring milieu for intellectual growth. I am eager to contribute to your mission by assisting in projects like the ongoing "Zurich Biodiversity Monitoring Initiative," where my skills in species identification and data synthesis could support long-term ecological assessments. Furthermore, I am keenly aware of Switzerland’s leadership in global initiatives such as the Convention on Biological Diversity (CBD) and would welcome opportunities to engage with these frameworks through your institution’s policy outreach programs.</w:t>
      </w:r>
    </w:p>
    <w:p>
      <w:pPr>
        <w:pStyle w:val="BodyText"/>
      </w:pPr>
      <w:r>
        <w:t xml:space="preserve">As a future Biologist, I believe that impactful science emerges from the intersection of curiosity, technical skill, and cultural humility. Your internship program represents the ideal crucible for this synthesis—a chance to learn from pioneers who shape Switzerland Zurich’s legacy of environmental leadership. I am prepared to bring not only my academic credentials but also my proactive attitude and respect for Swiss scientific traditions to your team. The prospect of contributing to a project that safeguards the Alpine ecosystems I have studied—and ultimately helps secure sustainable futures for communities across Switzerland—fuels my application with unwavering dedication.</w:t>
      </w:r>
    </w:p>
    <w:p>
      <w:pPr>
        <w:pStyle w:val="BodyText"/>
      </w:pPr>
      <w:r>
        <w:t xml:space="preserve">Thank you for considering my Internship Application Letter. I welcome the opportunity to discuss how my background in molecular ecology, field-based conservation, and cross-cultural collaboration aligns with your research goals. I have attached my CV and academic transcripts for your review and am available at your convenience for an interview. Zurich’s vibrant scientific community awaits those ready to innovate—my commitment to excellence as a Biologist is precisely what I seek to offer.</w:t>
      </w:r>
    </w:p>
    <w:p>
      <w:pPr>
        <w:pStyle w:val="BodyText"/>
      </w:pPr>
      <w:r>
        <w:t xml:space="preserve">With sincere regards,</w:t>
      </w:r>
    </w:p>
    <w:p>
      <w:pPr>
        <w:pStyle w:val="BodyText"/>
      </w:pPr>
      <w:r>
        <w:t xml:space="preserve">[Your Full Name]</w:t>
      </w:r>
    </w:p>
    <w:p>
      <w:pPr>
        <w:pStyle w:val="BodyText"/>
      </w:pPr>
      <w:r>
        <w:t xml:space="preserve">[Your Email Address] | [Your Phone Number] | [LinkedIn Profile URL (Optional)]</w:t>
      </w:r>
    </w:p>
    <w:bookmarkStart w:id="20" w:name="Xb51be7e37887b12fc7d2e45daec087843dcd529"/>
    <w:p>
      <w:pPr>
        <w:pStyle w:val="Heading2"/>
      </w:pPr>
      <w:r>
        <w:t xml:space="preserve">Key Details Embedded for Your Requirements:</w:t>
      </w:r>
    </w:p>
    <w:p>
      <w:pPr>
        <w:numPr>
          <w:ilvl w:val="0"/>
          <w:numId w:val="1001"/>
        </w:numPr>
        <w:pStyle w:val="Compact"/>
      </w:pPr>
      <w:r>
        <w:rPr>
          <w:bCs/>
          <w:b/>
        </w:rPr>
        <w:t xml:space="preserve">Internship Application Letter</w:t>
      </w:r>
      <w:r>
        <w:t xml:space="preserve">: Used as the central document title and referenced throughout to emphasize purpose.</w:t>
      </w:r>
    </w:p>
    <w:p>
      <w:pPr>
        <w:numPr>
          <w:ilvl w:val="0"/>
          <w:numId w:val="1001"/>
        </w:numPr>
        <w:pStyle w:val="Compact"/>
      </w:pPr>
      <w:r>
        <w:rPr>
          <w:bCs/>
          <w:b/>
        </w:rPr>
        <w:t xml:space="preserve">Biologist</w:t>
      </w:r>
      <w:r>
        <w:t xml:space="preserve">: Explicitly stated 7 times in the body (e.g., "emerging Biologist," "as a Biologist," "future Biologist") with context demonstrating professional identity.</w:t>
      </w:r>
    </w:p>
    <w:p>
      <w:pPr>
        <w:numPr>
          <w:ilvl w:val="0"/>
          <w:numId w:val="1001"/>
        </w:numPr>
        <w:pStyle w:val="Compact"/>
      </w:pPr>
      <w:r>
        <w:rPr>
          <w:bCs/>
          <w:b/>
        </w:rPr>
        <w:t xml:space="preserve">Switzerland Zurich</w:t>
      </w:r>
      <w:r>
        <w:t xml:space="preserve">: Mentioned 8 times with specific local references (ETH Zurich, WSL, Zurich Biodiversity Monitoring Initiative) to showcase geographical and cultural awarenes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iologist Position - Switzerland Zurich</dc:title>
  <dc:creator/>
  <dc:language>en</dc:language>
  <cp:keywords/>
  <dcterms:created xsi:type="dcterms:W3CDTF">2025-12-08T08:23:20Z</dcterms:created>
  <dcterms:modified xsi:type="dcterms:W3CDTF">2025-12-08T08:23:20Z</dcterms:modified>
</cp:coreProperties>
</file>

<file path=docProps/custom.xml><?xml version="1.0" encoding="utf-8"?>
<Properties xmlns="http://schemas.openxmlformats.org/officeDocument/2006/custom-properties" xmlns:vt="http://schemas.openxmlformats.org/officeDocument/2006/docPropsVTypes"/>
</file>